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e-at-the-zoo"/>
    <w:p>
      <w:pPr>
        <w:pStyle w:val="Heading1"/>
      </w:pPr>
      <w:r>
        <w:t xml:space="preserve">Me at the zoo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jNQXAC9IVRw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ja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0:1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4.04.200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Film &amp; Ani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me at the zoo, jawed karim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beschäftigt sich mit Elefanten und hebt die Besonderheit ihrer langen Rüssel hervor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 Elefanten sind die Hauptdarsteller im Video.</w:t>
      </w:r>
      <w:r>
        <w:br/>
      </w:r>
      <w:r>
        <w:t xml:space="preserve">• Ihre langen Rüssel werden als eine interessante Eigenschaft beschrieben.</w:t>
      </w:r>
      <w:r>
        <w:br/>
      </w:r>
      <w:r>
        <w:t xml:space="preserve">• Es wird betont, dass diese Rüssel eine bemerkenswerte Länge haben.</w:t>
      </w:r>
      <w:r>
        <w:br/>
      </w:r>
      <w:r>
        <w:t xml:space="preserve">• Der Sprecher findet, dass es nicht viel mehr über Elefanten zu sagen gibt.</w:t>
      </w:r>
      <w:r>
        <w:br/>
      </w:r>
      <w:r>
        <w:t xml:space="preserve">• Es wird eine leicht humorvolle und entspannte Atmosphäre vermittelt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konzentriert sich auf die Einzigartigkeit der Elefanten und deren Rüssel, ohne jedoch tiefere Informationen oder zusätzliche Details zu liefern. Die Perspektive ist eher oberflächlich und spielerisch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jNQXAC9IVR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jNQXAC9IVR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3:54:55Z</dcterms:created>
  <dcterms:modified xsi:type="dcterms:W3CDTF">2025-10-29T13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